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7</w:t>
      </w:r>
      <w:r>
        <w:t xml:space="preserve"> </w:t>
      </w:r>
      <w:r>
        <w:t xml:space="preserve">มิ.ย.</w:t>
      </w:r>
      <w:r>
        <w:t xml:space="preserve"> </w:t>
      </w:r>
      <w:r>
        <w:t xml:space="preserve">64)</w:t>
      </w:r>
    </w:p>
    <w:p>
      <w:pPr>
        <w:pStyle w:val="Date"/>
      </w:pPr>
      <w:r>
        <w:t xml:space="preserve">วันจันทร์ที่</w:t>
      </w:r>
      <w:r>
        <w:t xml:space="preserve"> </w:t>
      </w:r>
      <w:r>
        <w:t xml:space="preserve">7</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ยุ 61 ปี 1 เดือนนะครับ ถือว่าตอนนี้การฉีดวัคซีนนี้เป็นสิ่งที่เราต้องรณรงค์ นะครับ ซึ่งวันนี้ผมก็ได้รับบริการ AstraZeneca นะครับ ฉะนั้น ก็เชิญชวนพ่อแม่พี่น้องเรียบร้อยนะครับ แล้วก็รอลงทะเบียนตามหมอพร้อมหรือท่านจะมาลงทะเบียนเพิ่มเติมนะครับ ที่โรงพยาบาล… ก็เรียนเชิญเลยนะครับ // ขอบคุณค่ะ ตอตบางท่านก็อาจจะมีการสงสัยกับผลข้างเคียงจากการฉีดวัคซีนจะมีหน่วยงานไหนบ้างที่จะมาติดต่อเราได้บ้าง เดี๋ยวเราจะลองพูดคุยกับโรงพยาบาลพิบูลย์มังสาหาร ผมนายแพทย์โรงพยาบาลพิบูลมังหาสาร จังหวัดอุบลราชธานีครับ วันนี้ผมก็เป็นหนึ่งผู้มารับฉีดวัคซีน AstraZeneca ของสยามไบโอไซน์ ยืนยันความมั่นใจ ความปลอดภัยผลข้างเคียงที่ต่ำมากนะครับ แล้วก็เมื่อท่านเจอกับปัญหาจากการฉีดวัคซีน ได้โปรดติดต่อโดยตรงกับทางโรงพยาบาลที่ท่านมารับการฉีดวัคซีน เพื่อทาจะได้ส่งประวัติของท่าน ส่งไปที่สำนักงานประกันสุขภาพแห่งชาตินะครับ แล้วดำเนินการเหล่านี้ไม่มีค่าใช้จ่ายใด ๆ แล้วผลการตรวจสอบก็สำเร็จง่ายพิสูจน์จากเจ้าหน้าที่ของโรงพยาบาลที่ได้รับผลข้างเคียงจากการฉีดวัคซีนมา 2 ท่านก็ได้รับการชดเชยมาเป็นที่เรียบร้อยแล้วครับ ก็การดำเนินการ ก็สำเร็จโดยง่าย แล้วมีการพิสูจน์ ใช่หรือไม่ใช่ผลของวัคซีน ก็ไม่ได้มีความแตกต่างครับ เงินที่ท่านได้รับไปแล้วจะไม่มีการได้เรียกคืน ทุกอย่างก็คือการชดเชยความเสียหายเบื้องต้น ในการฉีดวัคซีนครั้งนี้ครับ ขอโปรดมั่นใจครับ ว่าเรา ตลอดเวลา ทุกเวลาที่ท่านได้รับวัคซีน ตั้งแต่เริ่มต้นจนกระทั่งได้รับการฉีดวัคซีนจนครบครับ // ขอบคุณค่ะ และนี่ก็ขอบรรยากาศของการฉีดวัคซีน ที่อำเภอพิบูลย์มังสาหารนะคะ ค่ะ ณ ปัจจุบันมีผู้ป่วยรักษาตัวอยู่ 23 คน และใน 9 จังหวัดภาคอีสานตอนล่างค่ะ มี 219 คน ซึ่งสถานการณ์แนวโน้ม ก็มีแนวโน้มที่ดีขึ้นน่ะค่ะ ก็ตอนนี้นะคะ ถ้าใครยังไม่ได้ลงทะเบียน ค่ะ ก็สามารถลงทะเบียนในแอปพลิเคชันค่ะ หรือจะติดต่อที่ อสม. หรือ รภสต. ใกล้บ้านท่านค่ะ คุณปัทมาพร คุณวีรศักดิ์ค่ะ // รายงานมาจากในพื้นจังหวัดอุดรธานี ต่อด้วยอีสาน ลงใต้ไปสุดที่เบตง ไปดูบรรยากาศการฉีดวัคซีนที่โรงพยาบาลเบตงกันนะครับ คุณนุรอา ตังซีกี กูนูแว รายงานบรรยากาศเข้ามาให้ทราบครับ เชิญครับ // ขอบคุณค่ะ พามาดูบรรยากาศการฉีดวัคซีนกันที่โรงพยาบาลเบตงกันบ้างค่ะ ซึ่งโรงพยาบาลเบตงถือว่าเป็นพื้นที่ที่มียอดจองนะคะ สูงสุดในพื้นที่ของจังหวัดยะลาเลยค่ะ ถือได้ว่าเป็นในกลุ่มของผู้สูงอายุ และก็กลุ่ม 7 กลุ่มโรคเรื้อรังค่ะ ตั้งแต่ช่วงเช้าที่ผ่านมา ทุกคนหลังจากได้รับการฉีดวัคซีนอาการยังคงปกตินะคะ ยังไม่มีอาการแพ้แต่อย่างใด อย่างที่เห็นอยู่ข้างหลังดิฉันนะคะ ก็เป็นบรรยากาศของกลุ่มผู้สูงอายุ 70 ปีขึ้นไป และผู้ป่วย 7 กลุ่มโรคเรื้อรังค่ะ ที่ลงทะเบียนผ่าน LINำ เข้ารับการฉีดวัคซีน AstraZeneca เวลา 8.30 น. ซึ่งโรงพยาบาลเบตงก็เตรียมวัคซีนไว้ แบ่งออกเป็น 2 โซนใหญ่ ๆ นะคะ จุดที่ 1 เป็นจุดคัดกรองสุขภาพวัดความดัน มีอาการแพ้ยา แพ้อาหารอะไรบ้างไหมค่ะ จุดให้บริการฉีดวัคซีน ซึ่งก็เป็นจุดเดียวกันกับการสังเกตอาการ 30 นาที โดยผู้เข้ารับการฉีดวัคซีนจะต้องนั่งรอ ณ จุดนี้ จากนั้นเคลื่อนย้ายอุปกรณ์ไปยังผู้ที่นั่งรอไว้ ทางโรงพยาบาลก็ได้จัดเตรียมเก้าอี้ไว้ 7 แถว แถวละ 10 ตัว เพื่ออำนวยความสะดวก และให้กับผู้สูงอายุ และกลุ่ม 7 โรคเรื่อนี้ก็จะมีเจ้าหน้าที่ชี้แจงขั้นตอนต่าง ๆ ไปถึงแนะนำวิธีการผ่อนคลายความตื่นเต้น หากเกิดกรณีฉุกเฉินจริง ๆ ทีมแพทย์ พยาบาล ได้เตรียมอุปรกรณ์ช่วยชีวิตไว้พร้อม ราย ทุกคนอาการปกติไม่มีอาการแพ้ด้านนายแพทย์สวรรค์ เผยว่า โรงพยาบาลเบตงได้รับการจัดสรรวัคซีน AstraZeneca จำนวน 9,650 โกดสวยอดจองวัคซีนของประชาชนมีทั้งหมด 186 คน คิดเป็นร้อยละ 10 ของประชากร อำเภอที่มีผู้ลงทะเบียนที่มากที่สุดในจังหวัดยะลา โดยวันนี้มีกลุ่มเป้าหมาย 362 คนค่ะ // เรื่องของวัคซีนที่เราได้มาทั้งหมด ไม่ว่าจะเป็น Sinovac หรือ จะอยู่ที่ประมาณ 1,960 นะครับ เป้าหมายในการฉีดของเรานี่ วันนี้นะครับ จะเป็นกลุ่มผู้สูงอายุ 60 ปีขึ้นไป แล้วก็เป็นประชาชากร ไม่ว่าจะเป็น เบาหวาน มะเร็ง โรคหัวใจ นะครับ ซึ่งวันนี้นี่ ผู้มาลงทะเบียนทั้งหมดนี่ อยู่ที่ 3,372 นะครับ ทั้งอาทิตย์นี้นี่ คาดว่าจะอยู่ที่ 1,081 คนครับ ว่าเราได้จัดระบบบริการนะครับ ได้ประสานงานกับทุกผู้ทุกคนนะครับ ซึ่งเป็นไปตามนโยบายของท่านนายกรัฐมนตรี ท่าน พลเอก ประยุทธ์ จันทร์โอชา แล้วก็ของกระทรวงสาธารณสุขของเราเดชอง คิดว่าเรามีความมั่นใจนะครับ แล้วก็ขอบคุณรัฐบาลนะครับ ที่ได้จัดสรรวัคซีนมาให้นะครับ สถานการณ์ต่าง ๆ นี่ ก็คงดีขึ้นเรื่อย ๆ นะครับ // ด้านกลุ่มเป้าหมาย ก็บอกนะคะ ว่าไม่ได้มีความกังวลกับข่าวแต่กลัวว่าตนเองจะติด COVID-19 มากกว่าค่ะ เพราะว่าผู้สูงอายุ และกลุ่มมีโรงคประจำตัวสภาพร่างกายไม่แข็งแรงเท่านคนหนุ่มสาว เชื่อว่า COVID ก็จะช่วยเพิ่มการป้องกันการติดเชื้อหรือความเสี่ยงหรือความรุนแรงของโรคได้ค่ะ // โอ.เค. อยู่ค่ะ ปกติดี ไม่มีอะไร // มีอาการปวดบ้างไหมคะ // การปฏิบัติตัวอย่างไรบ้างคะ // ก็ปกติค่ะ กินน้ำเยอะ ๆ พักผ่อนเพียงพอค่ะ // ค่ะ // อย่าไปซีเรียส // นะคะ // อย่าไปกลัวเกิน // มาดูตัวเลขผู้ติดเชื้อ กันบ้าง ซึ่งมีจำนวน 20 ราย หรือพื้นที่ที่มีจำนวนผู้ป่วยปานกลาง โดยอำเภอเบตงมีประชากร 23,488 คน หากได้รับการฉีดวัคซีนร้อยละ 70 คน ตามแผนที่รัฐบาลตั้งไว้ ก็จะช่วยส่งเสริมการป้องกันหมู่ อีกทั้งยังมีความสอดคล้องกับอำเภอเบตงด้วยค่ะ ซึ่งเป็นเมืองแห่งการท่องเที่ยว ซึ่งมีรายได้หลักจากการท่องเที่ยว หากชาวบ้านได้รับการฉีดวัคซีนมากพอ ได้ซึ่งก็จะส่งผลต่อธุรกิจร้านค้า ด้านการท่องเที่ยวต่าง ๆ ให้กลับมาเปิดตามปกติ อีกทั้งยังส่งผลไปยังจังหวัดใกล้เคียงด้วย รองรับการท่องเที่ยวภายในประเทศไปก่อน นี้ค่ะ // ค่ะ และทั้งหมดนี้ก็เป็นภาพบรรยากาศการฉีดวัคซีนกลุ่มผู้สูงอายุ และกลุ่ม 7 โรคเรื้อรัง ในพื้นที่ของโรงพยาบาลเบตง ในจังหวัดยะลา // ขอบคุณครับ // เดี๋ยวช่วงนี้จะพาไปดูบรรยากาศการฉีดวัคซีนในพื้นที่จังหวัดอื่น ๆ กันบ้างค่ะ ใกล้กรุงเทพฯ ค่ะ จังหวัดปทุมธานีนะคะ ใน 4 พื้นที่สีแดงเข้ม ซึ่งจุดที่มีการฉีดวัคซีน นี่ ก็คือในส่วนของศูนย์การฉีดวัคซีนในวิทยาลัยธรรมศาสตร์รังสิตค่ะ รองรับประชาชนได้ 2,000 คน ต่อวันค่ะ แล้วก็ถือเป็นจุดฉีดที่ใหญ่เป็นอันดับ 2 ขอมารอฉีดวัคซีนกันตั้งแต่เช้า เจ้าหน้าที่ก็อำนวยความสะดวกและให้คำแนะนำ ภายในจะแบ่งพื้นที่เป็น 4 จุดค่ะ จุดแรกจะเป็นจุดวัดความดันโลหิต แล้วกรองแบบประเมิน ส่วนจุดที่ 1ความเสี่ยงแล้วก็ลงทะเบียนในระบบ จุดที่ 3 เป็นจุดวัคซีนและจุดฉีดที่ 4 คือจุดเฝ้าอาการหลังฉีดวัคซีนไป 30 นาที ซึ่งประชาชนพบว่า มีอาการผิดปกติก็ให้แจ้งเจ้าหน้าที่ได้ แต่ถ้าไม่มีอาการอาการนะคะ แต่ถ้าไม่มีอาการอะไร ก่อนกลับบ้านก็ไปรับใบนัดฉีดเข็มที่ 2 ได้ ซึ่งภาพรวมทุกคนที่ฉีดใช้เวลาไม่เกิน 45 นาที โดยที่ศูนย์ฉีดวัคซีนของมหาวิทยาลัยธรรมศาสตรมีบุคลากรทางการแพทย์มาให้บริการฉีดวัคซีนและในอนาคตก็อาจจะขยายเพิ่มการฉีด จาก 2,000 คน เป็น 3,000 คน ต่อวันค่ะ เพื่อให้ประชาชนได้รับวัคซีน มีผู้ลงทะเบียนฉีดวัคซีนในระบบหมอพร้อม 500 คน // ไปต่อกันที่จังหวัดขอนแก่นนะครับ ขอนแก่น ฮอลล์ ศูนย์การค้าเซ็นทรัลพลาซ่า เป็น 1 ใน 27 จุดบริการฉีด มีโรงพยาบาลศรีนครินทร์ รับผิดชอบเรื่องการฉีดวัคซีนเบื้องต้นสัปดาห์นี้เป็นวัคซีนของ AstraZenega และของ Sinovac 2,400 โดส รวมแล้ว ก็คือ 4,400 โดส ครับ เฉพาะวันนี้ ก็ตั้งเป้าไว้จะฉีดให้ครบ ครับ คุณชำนาญ บัวทอง ซึ่งเป็นอดีตข้าราชการบำนาญหนึ่งในผู้ที่ได้รับฉีดวัคซีน บอกว่าไม่กลัวนะครับ มั่นใจในวัคซีนที่ฉีดนะครับ ก็เป็นการสร้างภูมิ ป้องกันการแพร่ระบาดในวงกว้าง วัคซีนหลัก ๆ อยู่ในเขตเมือง ก็คือศูนย์ประชุมและแสดงสินค้านานาชาติขอนแก่นครับ รับผิดชอบโดยโรงพยาบาลขอนแก่นและเครือข่ายครับ ในเขตความรับผิดชอบของโรงพยาบาลศรีนครินทร์ ขอนแก่นและพื้นที่ต่าง ๆ กำหนดนะครับ ให้มีความพร้อมในการรับบริการฉีดวัคซีน อีก 27 จุด ทั่วจังหวัดครับ ส่วนที่จังหวัดสุโขทัยนะครับ ก็ได้มีการฉีดวัคซีน AsZenaga จำนวน 3,600 โดสครับ โดยในพื้นที่ของอำเภอเมือง จุดหลัก ๆ คือที่โรงพยาบาลสุโขทัย ได้รับการฉีดวัคซีน ตั้งแต่เช้านะครับ ก็มีผู้สูงอายุรวมถึงผู้ที่มีอายุ 18 ปีขึ้น ไว้กับระบบหมอพร้อม โรงพยาบาล และ อสม. ทยอยเดินทางเข้ามารับการฉีดวัคซีน แล้วนะครับ มีอัตราการฉีดได้จำนวน 200 คน ที่กรงไกรลาศ จังหวัดสุโขทัยครับ ก็เป็นจุดฉีดวัคซีนอีดจุดหนึ่งครับ ประชาชนเข้ารับการฉีดตั้งแต่เช้า โดยโรงพยาบาล 7 โโรคครับ โดย โรงพยาบาลไกรราด วัคซีนวันนี้ถึง // ส่งท้ายข่าวเที่ยงวันนี้นะคะ ของมากาว่า หนูยักษ์แอฟริกัน หากับดักระเบิดในกัมพูชานะคะ มันได้เกษียณจากงานของมันแล้ว มันได้รับเหรียญเป็นหนูตัวแรกของโลกอีกด้วยนะคะ // หมดเวลาการติดตามรับชมครับ ทีมข่าว NBT ลาไปก่อน</w:t>
      </w:r>
    </w:p>
    <w:p>
      <w:pPr>
        <w:pStyle w:val="BodyText"/>
      </w:pPr>
      <w:r>
        <w:t xml:space="preserve">(คุณปวีณา) สวัสดีค่ะ ยินดีต้อนรับคุณผู้ชมจากที่ทำเนียบรัฐบาลนะคะ วันนี้ วันจันทร์ที่ 7 มิถุนายน 2564 ค่ะ วันนี้นะคะ มีทั้งเรื่องของสถานการณ์ COVID-19 รวมถึงเรื่องของภาพรวมการกระจายวัคซีน ซึ่งในัวันนี้ได้มีการปูพรมฉีดวัคซีนให้กับประชาชน ภาพรวมตั้งแต่ช่วงเช้าที่ผ่านมาเป็นอย่างไร โรค ก็จะมาชี้แจงรายละเอียดค่ะ ที่จะมีการเจาะลึกเข้าไปในกรุงเทพมหานครว่ามีการบริหารจัดการ และการจัดสรรวัคซีนอย่างไรบ้าง ลำดับแรกค่ะ ขออนุญาตเรียนเชิญ ศบค. แถลงรายละเอียดค่ะ</w:t>
      </w:r>
    </w:p>
    <w:p>
      <w:pPr>
        <w:pStyle w:val="BodyText"/>
      </w:pPr>
      <w:r>
        <w:t xml:space="preserve">(นายแพทย์ทวีศิลป์) กราบสวัสดีพี่น้องประชาชน และสื่อมวลชนทุกท่านครับ ครับผม พบกันในวันที่ 7 มิถุนายนนะครับ วันนี้นะครับ เพื่อที่จะมีการฉีดวัคซีน สำหรับการป้องกัน COVID-19 ทั่วประเทศเลย วันนี้ท่าน ผอ. ศบค. นะครับ ก็ได้ไปตรวจเยื่ยมศูนย์ฉีดวัคซีนกลางบางสื่อ ณ สถานีกลางบางซื่อ กรุงเทพมหานคร ซึ่งก็มีท่านรัฐมนตรีว่าการกระทรวงสาธารณสุข รัฐมนตรีว่าการกระทรวงคมนาคม และผู้บริหาร กับได้พบกันกับประชาชนที่นั่น ที่ไปรอฉีดวัคซีนซึ่งก็ได้เกิดขึ้นแล้วนะครับ เมื่อเช้านี้ ที่ทางการตรวจเยี่ยมอีกศูนย์หนึ่งครับ ศูนย์วัคซีนประกันตนมาตรา 33 กรุงเทพมหานคร ที่อาคารมหาเวท 1 สนามกีฬาไทยญี่ปุ่น ดินแดง กรุงเทพฯ นะครับ ซึ่งก็เป็นเรื่องที่เราจะได้ยินดีกันในอีกเวลาไม่ช้านี้ เพื่อให้เราให้ได้เกิดภูมิคุ้มกันหมู่ ขอขอบคุณทุก ๆ คนที่ให้ความสนใจแล้วก็ยินดีในการที่จะได้รับวัคซีนกัน ซึ่งก็ใช้เวลากันพอสมควรครับ ก็ตอนนี้ เดี๋ยวันนี้ท่านอธิบดีกรมควมคุม จะได้มาชี้แจงในรายละเอียดซึ่งจะเป็นเนื้อหาต่อทางที่ผมจะแถลงในวันนี้ด้วยนะครับ อันดับโลกของเรา ยังอยู่ที่ 80 ในวันที่ 3 นะครับ วันนี้เพิ่มขึ้น 2,419 ทั่วโลก ล้าน 48,595 นะครับ ซึ่งสถานการณ์ก็ยังทรง ๆ ยังคงเดิมนะครับ ในรอบประเทศบ้านเรา ทั้งกัมพูชา 631 มาเลเซีย 6,231 ก็ยังเป็นตัวเลขที่ยังทรง ๆ อยู่เช่นกันนะครับ มาดูในระลอกนี้นะครับ เป็นการติดเชื้อในประเทศ 2,296 แล้วก็มาจากต่างประเทศ 32 เรือนจำ 91 เป็นเลข 2 หลักแล้วนะครับ แล้วก็ยืนยันสะสมตอนนี้ ตั้งแต่ปีที่แล้ว 4,886 หายป่วยวันนี้มากกว่าในการติดเชื้อครับ คือ 2,999 นะครับ แล้วก็มีการเสียชีวิต 33 คนนะครับ แล้วก็รักษาตัวอยู่ที่โรงพยาบาล 49,101 นะครับ ฉีดวัคซีนวันนี้ภายในรอบ 24 ชั่วโมงที่ผ่านมา ก็คือเข็มที่ 1 ไปแล้ว 2,855,041 รายนะครับ มาแยกตามพื้นที่ กรุงเทพมาหครนะครับ 43 ที่พบวันนี้ ปริมณฑล 957 ต่างจังหวัด 71 จังหวัดอยู่ที่ 756 เรือนจำที่ 91 นะครับ ต่างจังหวัด ก็จะเยอะที่สุดนะครับ 19 จังหวัดอื่นอีก 5 นะครับ แล้วก็เรือนจำนี่ 4 ซึ่งตัวเลขของการเสียชีวิตตรงนี้นะครับ ก็คือว่ายังอยู่ในกลุ่มของผู้สูงอายุ ค่ากลางที่ 41ปีนะครับ แล้วก็นอนนานที่สุด 45 วัน โดยภาคกลางอยู่ที่ 11 วัน กรุงเทพมหานครอย่างที่กล่าวไปแล้วนะครับ มีสมุทรปราการ อีก 6 ฉะเชิงเทรา ปทุมธานี อยุธยา สงขลา สิงห์บุรีและสมุทรสาคร จังหวัดละ 1 คล้ายเดิมอยู่นะครับ ไปดูในผู้ที่เดินทางมาจากต่างประเทศ มาจากต่างประเทศ มีจากไหนบ้างนะครับ จอร์แดน สหรัฐอาหรับเอมิเรตส์ บังกาเทศ มาเลเซีย ที่ทางมาเลเซีย ช่องทางธรรมชาติ อันนี้เป็นนักศึกษานะครับ ผู้หญิงอายุ 17 ปี แต่ว่าเราก็ค้นพบตัวเจอ แล้วก็นำเข้ารับการรักษาอยู่ในโรงพยาบาลปัตตานีนะครับ ตอนนี้ตัวเลขในกำพูชาตัวเลขก็ยังไม่ได้ลดลงเลยนะครับ 28 รายยังเป็น 2 หลักอยู่นะครับ แล้วก็ผ่านข้ามแดนถาวรมานะครับ จำนวนมากทีเดียวนะครับ ซึ่งอันนี้เราก็ขอเน้นย้ำว่าอย่างที่เมื่อวานนี้บอกไปว่าผ่านแดนที่เป็นด่านถาวรเปิดจำนวนมากทีเดียว รอบประเทศ ขอให้ท่านเข้ามาตามที่เรากำหนดเอาไว้นะครับ ในประเด็นของ 10 จังหวัดนะครับ ที่มีรายใหม่ครับ ประทานโทษ รายใหม่มีมาก คือ กรุงเทพมหานคร สมุทรสงคราม นนนทบุรี ปทุมธานี ปฐมนะครับ ในกรณีตัวเลขที่เป็นรายละเอียดของแต่ละจังหวัดผมขออนุญาตนำขึ้นเสนออยู่ใน Facebook ศูนย์ข้อมูลโควิดนะครับ มาดูภาพใหญ่ ๆ กันนะครับก็คือ 0 รายนี่รายงานอยู่ที่ 26 จังหวัด แล้วก็ 1-10 ราย รายงานอยู่ที่ 32 จังหวัด อยางฟังข่าวดีบ้างนะครับ นี่ก็คือความสำเร็จของบางจังหวัดที่คงไว้ พอสรุปรายสัปดาห์จะเห็นว่าสีเขียวกับสีขาวนะครับ อันนี้เราพึงประสงค์ สัปดาห์นี้ดูจะน้อยกว่าสัปดาห์ที่แล้วนี่ ในทางขวามือนี่สัปดาห์ล่าสุดที่เพิ่งผ่านไป สัปดาห์ที่แล้วเยอะกว่านะครับ ก็ตามสถานการณ์ที่เกิดขึ้น เพราะฉะนั้น ตรงนี้ก็กราบเรียนว่าการ์ดไม่ตกกันทุกคนนะครับ ดูแลสุขภาพอย่างดีนะครับ มาดูรายงานของแต่ละจังหวัดที่มีคลัสเตอร์เยอะที่สุดในประจำวันที่ 7 มิถุนายน สมุทรปราการจะมีหลายพื้นที่หน่อยนะครับ ก็คืออำเภอเมือง แล้วก็พระประแดงนะครับ โรงงานผลิตสายนำสัญญาณแล้วก็ลดหลั่นลงไปก็ 55 ลงมาก็โรงงานน้ำแข็งนะครับ แล้วก็ 21 29 คือชุมชนวัดสำโรงเหนือนะครับ ส่วนรายต่อเนื่องก็จะเป็นที่เขาน้อย เพชรบุรีนะครับ ที่สีนะครับ ค้าไม้ อันนี้คลัสเตอร์ใหม่ 21 รายนะครับ แล้วก็ชลบุรี ก็เป็นโรงงานผลิตภาชนะพลาสติก แล้วก็มีรายละเอียดลงมานะครับ สระบุรี พระนครศรีอยุธยา นราธิวาส อันนี้เราตามกันอยู่ รายละเอียดนะครับ คณะกรรมการโรคติดต่อจังหวัดจะให้เชิงในข่าวการป้องกันควบคุมโรคต่อไป อาจจะเป็นบ่าย เป็นเย็น สื่อมวลชนทั้งหลายจะติดตาม ในสื่อมวลชนพื้นที่ก็ได้เสนอข่าวในเชิงลึกให้ประชาชนได้รับทราบจะเป็นการป้องกันโรคนะครับ ทางกระทรวงสาธารณสุข ทางระบาดวิทยาก็ได้นำเสนอชุดข้อมูลติดเชื้อในเรือนจำ ช่วงเวลา 7 วันที่ผ่านมาให้ได้เห็นนะครับ เพราะรทุกวัน ๆ นะครับ ตรงนี้ก็จะได้ดูว่าบางพื้นที่บางเรือนจำนะครับ ได้มีการติดเชื้อมากกว่า 100 รายนะครับ ก็เช่นที่ทันฑสถานบำบัดพิเศษกลาง ทัณฑสถานบำบัดพิเศษกลาง พบ ทัณฑสถาน เรือนจำกลางคลองเปรม 124 อันนี้เขตกรุงเทพมหานคร ในเรือนจำบางขวางพบรวมกันใน นับเป็นตัวเลขสะสมอยู่ขวามือ กราบเรียนพี่น้องประชาชนแล้วก็ทางฝ่ายจัดการของทางเรือนจำ หรือกรมราชทัณฑ์ เราก็ทำงานกันอยู่นะครับ ในการควบคุมโรคตรงนี้ ไปสรูปในชุดข้อมูลของกรุงเทพมหานครนะครับ ก็จะพบว่ามีการแบ่งกลุ่มของการพบคลัสเตอร์ที่มีจำนวน เป็นไซซ์ครับ ตอนนี้แบ่งเป็นไซซ์ครับ คือ ไซซ์ใหญ่ ไซซ์ ของคลัสเตอร์ที่พบใน 24 วันที่ผ่านมา รวมแล้วมีทั้งหมดมี 53 คลัสเตอร์ ซึ่ง 53 คลัสเตอร์นี้ ก็กระจายไปทั่วกรุงเทพมหานครนะครับ เพื่อที่เราจะบริหารจำนวนที่ติดเชื้อจำนวนมาก เราพบว่าคลัสก็คือใหญ่สุดนี่ พบมากกว่า 500 รายขึ้นไป มี 6 คลัสเตอร์นะครับ ตามที่ปรากฏในแผ่นฉายนี้นะครับ ก็คืออยู่ที่ชุมชนแออัดคลองเตย อยู่ที่ 4 แยกมหานาท ผลไม้ ที่ดุสิตนะครับ แล้วก็แคมป์คนงานก่อสร้างที่ที่ซอยไผ่สิงโต ที่คลองเตย คลองถมเซ็นเตอร์นะครับ ป้อมปรามศัตรูพ่าย นะครับ แล้วก็ตลาดบางกะปินะครับ แล้วก็ไซต์ก่อสร้างของบริษัท ซิโนไทย ที่ดุสิต ส่วนไซซ์ M นะครับ ก็จะมี 16 รายชื่อ นะครับ ล่าสุดมีรายงานการที่เป็นตัวแดง ๆ ข้างล่างนี่นะครับ เป็นการก่อสร้างอยู่ที่ถนนพระรามเก้า ซอย 5 นะครับ 347 รายขึ้นมา นี่ก็เอามาใส่ในกลุ่มนี้ เป็นกลุ่มใหม่ ตอนนี้กรุงเทพมหานครได้ลงไปสอบสวนในเรื่องของโรค ในช่วงวันนี้อยู่นะครับ ส่วนขนาดเล็กนะครับ ก็จะมี 31 ไซต์งานหรือคลัสเตอร์นะครับ เป็นทั้งชุมชนทั้งตลาด ทั้งโรงงานที่อยู่ในรายชื่อนี้ ขออนุญาตตัวหนังสือจะเล็กลงสักนิดนะครับ ก็จะรีบนำมา ส่วนในรายละเอียดขออนุญาต จะได้ไม่ได้ต้องเสียเวลาพี่น้องประชาชนนะครับ เพราะว่าตรงนี้ทางกรุงเทพมหานครจะมีการให้ข่าวนะครับ เช่นเดียวกับคณะกรรมการโรคติดต่อจังหวัด เพื่อจะนำเรียนเวลาแล้วก็นำเรียนในรายละเอียดเพื่อนำไปสู่การควบคุมป้องกันโรค เฉพาะแต่ละพื้นที่ ซึ่งจะมีโจทย์จะมีลักษณะที่แตกต่างกันไป ขอพี่น้องสื่อมวลชนได้กรุณานำข้อมูลนี้ไปสอบถามบังโรคติดต่อจังหวัด หรือ กทม. ท่านจะได้รายละเอียดนำมาเสนอต่อไปนะครับ วันนี้ขออนุญาตนำเสนอเพียงเท่านี้ครับ</w:t>
      </w:r>
    </w:p>
    <w:p>
      <w:pPr>
        <w:pStyle w:val="BodyText"/>
      </w:pPr>
      <w:r>
        <w:t xml:space="preserve">(คุณปวีณา) ค่ะ วันนี้ไม่มีประเด็นคำถาม มีประเด็นทิ้งท้ายถึงประชาชนที่ติดตามการแถลงอย่างไรบ้างค การติดตามข่าวก็เพื่อสร้างการตระหนักรู้หาวิธีการในการที่จะป้องกันตัวท่านเองและครอบครัว ขอทุกท่านการ์ดอย่าตกนะครับ ป้องกันให้ดีที่สุด แล้วก็จะได้มีวัคซีนที่แข็งแรงจะครบกันทั้งประมาณ 50 ล้านคน ก็จะทำให้เราปลอดภัยได้ทั้งประเทศ ก็ขอบพระคุณเป็นอย่างสูง ขอกราบขอบพระคุณครับ</w:t>
      </w:r>
    </w:p>
    <w:p>
      <w:pPr>
        <w:pStyle w:val="BodyText"/>
      </w:pPr>
      <w:r>
        <w:t xml:space="preserve">(คุณปวีณา) กราบขอบพระคุณค่ะ นายแพทย์ทวีศิลป์ วิษณุโยธิน โฆษก ศบค. อย่างที่คุณหมอเน้นย้ำแน่นอน ประมาณ 8.00 น. เราจะได้รับชมติดเชื้อภาพรวมทั่วประเทศ แต่ช่วงเวลา 12.30 น. ก็จะเป็นช่วงของการพูดคุยถึงคลัสเตอร์ต่าง ๆ ในพื้นที่ต่าง ๆ ว่า ณ วันนี้มี Cluster เป็นพิเศษโดยเฉพาะการป้องกันครอบครัวตัวเองด้วยนะคะ แต่ตั้งแต่ช่วงเช้าที่ผ่านมาค่ะ เชื่อว่าคุณผู้ชมคงติดตามเรื่องของการ Click Off เรื่องของการฉีดวัคซีน หลายคนก็ยังอยากจะรู้ว่าการฉีดวัคซีน เป็นอย่างไร เรื่องของการกระจ่ายวัคซีนเป็นอย่างไรบ้างนะคะ รายละเอียดต่าง ๆ จากนายแพทย์โอภาส การกวินพงษ์ เรียนเชิญคุณหมอค่ะ นายแพทย์โอภาศ ประชาชนแล้วก็ผู้ที่ติดตามข่าวสารสถานการณ์ COVID-19 นะครับ วันสำคัญในประวัติศาสตร์ของประเทศไทยนะครั บวันนี้เป็นวันที่เราเริ่มฉีดวัคซีนค นะครับ ตามนโยบายวาระอย่างเป็นทางการนะครับ วันนี้มีท่านนายกรัฐมนตรี ท่านพลเอก ประยุทธ์ จันทร์โอชา ท่านรองนายกรัฐมนตรี และรัฐมนตรีกระทรวงสาธารณสุข พร้อมด้วยท่านรัฐมนตรี กระทรวงศึกษาธิการ กระทรวง DE พร้อมด้วยผู้บริหารจำนวนมากนะครับ ที่เกี่ยวข้อง ได้กรุณาไปตรวจเยี่ยมจุดฉีดวัคซี ถือว่าเป็นจุดฉีดวัคซีนที่ใหญ๋นะครับ ที่สถานีกลางบางซื่อนะครับ ซึ่งวันนี้ได้มีการเปิดแคมเปญการฉีดวัคซีนอย่างเป็นทางการทั่วประเทศ ซึ่งท่านรัฐมนตรีได้ให้กำลังใจแล้วก็ตรวจเยี่ยมวัคซีนใหญ่ ๆ 5 จุดนะครับ นะครับ ก็คือที่ชลบุรี ภูเก็ต นครราชสีมา เชียงใหม่ รวมที่สถานีกลางบางซื่อด้วยนะครับ ตอนนี้ผมขออนุญาตนะครับ วันนี้ที่สถานีกลางบางซื่อ มารับการฉีดวัคซีนที่เรากำหนดไว้นะครับ ก็จะมีผู้พิการนะครับ โดยกระทรวงพัฒนาสังคม และความมั่นคงของมนุษย์เป็นผู้ที่ดำเนินกา50 คนนะครับ มีเจ้าหน้าที่ภาครัฐให้บริการประชาชน 750 คนนะครับ มีคุณครู โดยเฉพาะในเขตกรุงเทพมหานคร จะเปิดภาคเรียนปกติ วันนี้มีการนัดหมายมา 4,000 คนนะครับ นะครับ รวมถึงประชาชนที่ได้จองคิวการตรวจในระบบต่าง ๆ อีก 5,000 คน เป้าหมายในวันนี้จะต้องฉีดให้ได้ 10,000 คนนะครับ เมื่อเช้านี้ การตรวจเยี่ยมของท่านนายกรัฐมนตรีก็จะเป็นไปอย่างมีระบบนะครับ การบริการเป็นไปอย่างราบลื่น ประชาชนที่มารับบริการ รวมถึงคุณครู ได้รับความสะดวกสบายพอสมควร ทั้งนี้ การบริการที่สถานีกลางบางซื่อ 2564 ถึง มิถุนายน 2564 บริการไปแล้วทั้งหมด 155,228 คน นะครับ โดยการใช้อัตรากำลังเจ้าหน้าที่ต่อวันนะครับ ประมาณ 374 คน ประกอบด้วยแพทย์ ทันตแพทย์ แพทย์ ทันตแพทย์ บุคลากรทางการแพทย์ฃทั้งภาครัฐและเอกชนนะครับ โดยได้รับการสนับสนุนจำนวนมากนะครับ ไม่ว่าจะเป็นเรื่องของค่ายมือถือต่าง ๆ นะครับ ในภาพรวมก็ถือว่าประชาชนได้รับการบริการได้อย่างรวดเร็วนะครับ อันนี้เป็นภาพจากสถานีกลางบางซื่อ นอกจากนี้ท่านนายกรัฐมนตรี รัฐมนตรีว่า่าการกระทรวงกลาโหมนะครับ ท่านพลเอก ประยุทธ์ จันทร์โอชา ไปตรวจเยี่ยมการฉีดวัคซีนอีกจุดหนึ่งของกรุงเทพมหานครนะครับ เป็นการฉีดประกันตนตามมาตรา 33 ซึ่งมีสำนักงานประกันสังคมนะครับ อีกประการหนึ่งนะครับ ในภาพรวม วันนี้เรามีการเปิดจุดฉีดทั้งหมดทั่วประเทศ ตามที่ได้รับรายงานมานะครับ ประมาณ 12.00 น. นะครับ จุดฉีดที่รายงานเข้ามาแล้ว 926 จุด มีผู้ที่รับการฉีด เข้าระบบรายงานมาแล้วทั้งหมด 1,34 ก็ใช้เวลาประมาณ 2 ชั่วโมงถึง 3 ชั่วโมงนะครับ ก็เป็นไปตามเป้าหมายทุกประการและจากการที่ได้สอบถามดู สถานการณ์การฉีดเป็นไปด้วยความราบลื่นนะครับ ไม่มีการแออัด จะมีบางจุด อย่างเช่นผู้ที่จองคิวเข้ามาในระบบหมอพร้อมชื่อตกหล่น แต่ท่านได้โหลดแอปพลิเคชันว่าท่านได้รับการนัดหมายจริง ซึ่งเจ้าหน้าที่ก็ให้การบริการไปอย่างเรียบร้อยนะครับ โดยภาพรวมก็ถือว่าเรียบร้อยดีนะครับ มีการพัฒนาปรับปรุงให้ดียิ่งขึ้น ณ ตอนเที่ยงของวันนี้ ซึ่งเป็นวัน Kick Off ครั้งสำคัอายุมากกว่า 60 ปี ได้รับการฉีดไปแล้วทั้งสิ้น 73,273 ราย ผู้ที่เป็นโคร 7 กลุ่มโรคที่มีอายุน้อยกว่า 60 ปี ไปทั้งหมด 21,924 ราย ระดับบุคลากรระดับการแพทย์อื่น ๆ อีก 12,081 ราย นอกนั้นก็จะเป็นรายอื่น ๆ อีกต่อไปนคะรัสถานการณ์การฉีด พี่น้องความสนใจในการมาให้บริการการฉีดและก็ให้ความร่วมมือด้วยดีนะครับ ก็ทางกระทรวงสาธารณสุข กทม. ประกันสังคม รวบรวมข้อมูลแล้วก็จะมีการรายงานผลการฉีดวัคซีนให้พี่น้องสื่อมวลชนและพี่น้องประชาทราบเป็นระยะครับ ก็ขออนุญาตสรุปครึ่งวันแรกของการฉีดวัคซีนคฃขอบพระคุณครับ</w:t>
      </w:r>
    </w:p>
    <w:p>
      <w:pPr>
        <w:pStyle w:val="BodyText"/>
      </w:pPr>
      <w:r>
        <w:t xml:space="preserve">(คุณปวีณา) ค่ะ คุณหมอคะ ขออนุญาตได้ไหมคะ เพราะว่าอาจจะมีคนที่สงสัยว่าอาจจะเอ๊ะ จองคิวเอาไว้ในวันที่ 7 ก็คือวันนี้ อย่างเช่น อธิบายว่าทำไมถึงจำเป็นต้องมีความมั่นใจว่าถึงแม้ว่าจะขยับคิวออกไป แต่ยืนยันว่าทุกคนจะได้รับวัคซีนอย่างแน่นอนค่ะ // โดยทางนโยบายที่เราได้รับ พยายามฉีดให้ตรงกับวันที่นัดหมายในที่สุด เว้นในกรณีที่อาจจะมีเหตุขัดข้องบางประการก็อาจจะเป็นวันถัดไป เนื่องจากตอนนัดครั้งแรกนี่ บางจุดอาจจะมีการนัดเกินกว่าที่โควตาที่กำหนด ตังหวัดกับคณะกรรมการและก็คงเป็นไปตามนโยบายที่รัฐบาลกำหนดไว้ ก็ยืนยันว่าทุกคนจะได้รับการฉีดวัคซีน ให้ฉีดให้ตรงกับที่นัดหมายมากที่สุด บางประการก็ขอกราบขออภัย</w:t>
      </w:r>
    </w:p>
    <w:p>
      <w:pPr>
        <w:pStyle w:val="BodyText"/>
      </w:pPr>
      <w:r>
        <w:t xml:space="preserve">(คุณปวีณา) ค่ะ กราบขอบคุณนายแพทย์โอภาส การกวินพงษ์ กรมควบคุมโรคนะคะ ก็เรียกว่าชัดเจน ตั้งแต่ช่วงเช้าที่ผ่านมาในกรุงเทพมหานคร สถานีกลสบางซื่อตั้งเป้าไว้ประมาณ 20,000 คนนะคะ เจ้าหน้าที่ของรัฐที่จะทำงานสัมผัสกับประชาชน ครูในกรุงเทพมหานคร หรือว่าจะเป็นคนที่จองคิวเอาไว้นี่ ทุกอย่างเป็นไปตามกรอบที่วางเอาไว้ ส่วนทั่วประเทศ เช้ารายงานเมื่อช่วงเวลา 12.00 น. ที่ผ่านมา 243,116 คนค่ะ ใช้เวลา 2 ชั่วโมงในการฉีดทั่วประเทศ ถือว่าเป็นไปตามเป้าและเรียบร้อย ส่วนทุกท่านที่หลายคนได้รับโทรศัพท์ วันออกไปไม่ต้องกังวลนะคะ ถึงแม้จะขยับออกไป ก็ได้รับวัคซีนอย่างแน่นอนค่ะ ลำดับต่อไปค่ะ ขออนุญาตเรียนเชิญทางท่านณัฐภานุ นพคุณ รองอธิบดีกรมสารนิเทศ และรองโฆษกกระทรวงการต่างประเทศ สรุปประเด็นการแถลงวันนี้ในภาษาอังกฤษค่ะัค่ะ</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ปวีณา) กราบขอบพรคุณท่าน ณและรองโฆษกกระทรวงการต่างประเทศนะคะ สำหรับช่วงของการสนทนาวันนี้ เราจะเจาะลึกในเรื่องของการฉีดวัคซีนที่เรียกว่าปูพรมนะคะ กรุงเทพมหานครซึ่งเป็นพื้นที่ที่ระบาดจำนวนมากและก็มีหลายคลัสเตอร์ที่เราพบในหลาย ๆ เขต ที่ทำงานในกลุ่มเสี่ยงต่าง ๆ มีการบริหารวัคซีน จัดการวัคซีน และก็จัดสรรอย่างไรนะคะ ช่วงหน้าอกับทางผู้อำนวยการสำนักอนามัยแห่งประเทศ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7 มิ.ย. 64)</dc:title>
  <dc:creator/>
  <cp:keywords/>
  <dcterms:created xsi:type="dcterms:W3CDTF">2021-06-07T06:38:44Z</dcterms:created>
  <dcterms:modified xsi:type="dcterms:W3CDTF">2021-06-07T06: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7 มิถุนายน 2564 เวลา 12.10 น.</vt:lpwstr>
  </property>
  <property fmtid="{D5CDD505-2E9C-101B-9397-08002B2CF9AE}" pid="3" name="subtitle">
    <vt:lpwstr/>
  </property>
</Properties>
</file>